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86199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08351E5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78DA0828" w14:textId="171C7253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 w:rsidR="003844F5">
        <w:rPr>
          <w:rFonts w:eastAsia="Calibri"/>
          <w:b/>
          <w:sz w:val="24"/>
          <w:szCs w:val="24"/>
          <w:lang w:eastAsia="en-US"/>
        </w:rPr>
        <w:t xml:space="preserve"> cz. A</w:t>
      </w:r>
    </w:p>
    <w:p w14:paraId="5F77DFD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14D317F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014A546B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460C3C70" w14:textId="25E9BD45" w:rsidR="007F2BAE" w:rsidRPr="002515FD" w:rsidRDefault="00D9203E" w:rsidP="007F2BAE">
      <w:pPr>
        <w:tabs>
          <w:tab w:val="left" w:pos="5670"/>
        </w:tabs>
        <w:jc w:val="center"/>
        <w:rPr>
          <w:b/>
          <w:bCs/>
          <w:sz w:val="22"/>
          <w:szCs w:val="22"/>
          <w:lang w:eastAsia="x-none"/>
        </w:rPr>
      </w:pPr>
      <w:r w:rsidRPr="00D9203E">
        <w:rPr>
          <w:b/>
          <w:bCs/>
          <w:sz w:val="22"/>
          <w:szCs w:val="22"/>
          <w:lang w:eastAsia="x-none"/>
        </w:rPr>
        <w:t>Organizacja i przeprowadzenie s</w:t>
      </w:r>
      <w:r w:rsidR="003844F5">
        <w:rPr>
          <w:b/>
          <w:bCs/>
          <w:sz w:val="22"/>
          <w:szCs w:val="22"/>
          <w:lang w:eastAsia="x-none"/>
        </w:rPr>
        <w:t>zkolenia</w:t>
      </w:r>
      <w:r w:rsidRPr="00D9203E">
        <w:rPr>
          <w:b/>
          <w:bCs/>
          <w:sz w:val="22"/>
          <w:szCs w:val="22"/>
          <w:lang w:eastAsia="x-none"/>
        </w:rPr>
        <w:t xml:space="preserve"> </w:t>
      </w:r>
      <w:r w:rsidR="003844F5" w:rsidRPr="003844F5">
        <w:rPr>
          <w:b/>
          <w:bCs/>
          <w:sz w:val="22"/>
          <w:szCs w:val="22"/>
          <w:lang w:eastAsia="x-none"/>
        </w:rPr>
        <w:t>“Word podstawowy”</w:t>
      </w:r>
    </w:p>
    <w:p w14:paraId="663686BE" w14:textId="77777777" w:rsidR="002515FD" w:rsidRDefault="002515FD" w:rsidP="007F2BAE">
      <w:pPr>
        <w:tabs>
          <w:tab w:val="left" w:pos="5670"/>
        </w:tabs>
        <w:jc w:val="center"/>
        <w:rPr>
          <w:sz w:val="24"/>
          <w:szCs w:val="22"/>
        </w:rPr>
      </w:pPr>
    </w:p>
    <w:p w14:paraId="5E777887" w14:textId="77B4C348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</w:t>
      </w:r>
      <w:r w:rsidRPr="00BE6EF6">
        <w:rPr>
          <w:sz w:val="24"/>
          <w:szCs w:val="22"/>
        </w:rPr>
        <w:t>:</w:t>
      </w:r>
      <w:r w:rsidRPr="00BE6EF6">
        <w:rPr>
          <w:b/>
          <w:sz w:val="24"/>
          <w:szCs w:val="22"/>
        </w:rPr>
        <w:t xml:space="preserve"> </w:t>
      </w:r>
      <w:r w:rsidR="00C207BC" w:rsidRPr="00BE6EF6">
        <w:rPr>
          <w:b/>
          <w:sz w:val="22"/>
          <w:szCs w:val="22"/>
          <w:lang w:val="en-US"/>
        </w:rPr>
        <w:t>16</w:t>
      </w:r>
      <w:r w:rsidR="00BE6EF6" w:rsidRPr="00BE6EF6">
        <w:rPr>
          <w:b/>
          <w:sz w:val="22"/>
          <w:szCs w:val="22"/>
          <w:lang w:val="en-US"/>
        </w:rPr>
        <w:t>9</w:t>
      </w:r>
      <w:r w:rsidR="003844F5">
        <w:rPr>
          <w:b/>
          <w:sz w:val="22"/>
          <w:szCs w:val="22"/>
          <w:lang w:val="en-US"/>
        </w:rPr>
        <w:t>138</w:t>
      </w:r>
      <w:r w:rsidR="00C207BC" w:rsidRPr="00BE6EF6">
        <w:rPr>
          <w:b/>
          <w:sz w:val="22"/>
          <w:szCs w:val="22"/>
          <w:lang w:val="en-US"/>
        </w:rPr>
        <w:t>/2023</w:t>
      </w:r>
    </w:p>
    <w:p w14:paraId="2857C17D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49A6A835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198FE441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03453C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327EBBA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2F2D98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798EF4C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C51DBC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6B6A090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DE975B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6055A00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FEA2A3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6562D78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1BF405F4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7B953149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2590C0F2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3D46CE78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606BA12A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1C12C4B7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17116F0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12DC60FE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2B81ABC5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28A76096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383120ED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4FC8F40C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6B4742EE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7DF84BF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44F4569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6CAB02C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797366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F10109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26589F8F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30EE07CB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36ADBE3B" w14:textId="77777777" w:rsidR="007F2BAE" w:rsidRDefault="007F2BAE" w:rsidP="007F2BAE"/>
    <w:p w14:paraId="42679BD9" w14:textId="77777777" w:rsidR="007F2BAE" w:rsidRDefault="007F2BAE" w:rsidP="007F2BAE"/>
    <w:p w14:paraId="1BD2B970" w14:textId="77777777" w:rsidR="007F2BAE" w:rsidRDefault="007F2BAE" w:rsidP="007F2BAE"/>
    <w:p w14:paraId="7E20BCD9" w14:textId="77777777" w:rsidR="007F2BAE" w:rsidRPr="00B53E62" w:rsidRDefault="007F2BAE" w:rsidP="007F2BAE"/>
    <w:p w14:paraId="48F9D5C1" w14:textId="77777777" w:rsidR="007F2BAE" w:rsidRDefault="007F2BAE" w:rsidP="007F2BAE"/>
    <w:p w14:paraId="338A2FF2" w14:textId="77777777" w:rsidR="007F2BAE" w:rsidRDefault="007F2BAE" w:rsidP="007F2BAE"/>
    <w:p w14:paraId="511CE955" w14:textId="5CFA7082" w:rsidR="002430B5" w:rsidRDefault="002430B5" w:rsidP="002430B5"/>
    <w:p w14:paraId="0EBB22E4" w14:textId="3C363B60" w:rsidR="003844F5" w:rsidRDefault="003844F5" w:rsidP="002430B5"/>
    <w:p w14:paraId="55714DA2" w14:textId="77777777" w:rsidR="003844F5" w:rsidRPr="004C1DD7" w:rsidRDefault="003844F5" w:rsidP="003844F5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lastRenderedPageBreak/>
        <w:t>Załącznik nr 5</w:t>
      </w:r>
    </w:p>
    <w:p w14:paraId="76BC1D6F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29C22682" w14:textId="26DE885E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>
        <w:rPr>
          <w:rFonts w:eastAsia="Calibri"/>
          <w:b/>
          <w:sz w:val="24"/>
          <w:szCs w:val="24"/>
          <w:lang w:eastAsia="en-US"/>
        </w:rPr>
        <w:t xml:space="preserve"> cz. </w:t>
      </w:r>
      <w:r>
        <w:rPr>
          <w:rFonts w:eastAsia="Calibri"/>
          <w:b/>
          <w:sz w:val="24"/>
          <w:szCs w:val="24"/>
          <w:lang w:eastAsia="en-US"/>
        </w:rPr>
        <w:t>B</w:t>
      </w:r>
    </w:p>
    <w:p w14:paraId="184C1462" w14:textId="77777777" w:rsidR="003844F5" w:rsidRPr="00D53C43" w:rsidRDefault="003844F5" w:rsidP="003844F5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39B6AE32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30458FA7" w14:textId="77777777" w:rsidR="003844F5" w:rsidRPr="00D53C43" w:rsidRDefault="003844F5" w:rsidP="003844F5">
      <w:pPr>
        <w:tabs>
          <w:tab w:val="left" w:pos="426"/>
        </w:tabs>
        <w:rPr>
          <w:b/>
          <w:sz w:val="24"/>
          <w:szCs w:val="22"/>
        </w:rPr>
      </w:pPr>
    </w:p>
    <w:p w14:paraId="77A4CB30" w14:textId="0DFB3537" w:rsidR="003844F5" w:rsidRPr="002515FD" w:rsidRDefault="003844F5" w:rsidP="003844F5">
      <w:pPr>
        <w:tabs>
          <w:tab w:val="left" w:pos="5670"/>
        </w:tabs>
        <w:jc w:val="center"/>
        <w:rPr>
          <w:b/>
          <w:bCs/>
          <w:sz w:val="22"/>
          <w:szCs w:val="22"/>
          <w:lang w:eastAsia="x-none"/>
        </w:rPr>
      </w:pPr>
      <w:r w:rsidRPr="00D9203E">
        <w:rPr>
          <w:b/>
          <w:bCs/>
          <w:sz w:val="22"/>
          <w:szCs w:val="22"/>
          <w:lang w:eastAsia="x-none"/>
        </w:rPr>
        <w:t>Organizacja i przeprowadzenie s</w:t>
      </w:r>
      <w:r>
        <w:rPr>
          <w:b/>
          <w:bCs/>
          <w:sz w:val="22"/>
          <w:szCs w:val="22"/>
          <w:lang w:eastAsia="x-none"/>
        </w:rPr>
        <w:t>zkolenia</w:t>
      </w:r>
      <w:r w:rsidRPr="00D9203E">
        <w:rPr>
          <w:b/>
          <w:bCs/>
          <w:sz w:val="22"/>
          <w:szCs w:val="22"/>
          <w:lang w:eastAsia="x-none"/>
        </w:rPr>
        <w:t xml:space="preserve"> </w:t>
      </w:r>
      <w:r w:rsidRPr="003844F5">
        <w:rPr>
          <w:b/>
          <w:bCs/>
          <w:sz w:val="22"/>
          <w:szCs w:val="22"/>
          <w:lang w:eastAsia="x-none"/>
        </w:rPr>
        <w:t xml:space="preserve">“Word </w:t>
      </w:r>
      <w:r>
        <w:rPr>
          <w:b/>
          <w:bCs/>
          <w:sz w:val="22"/>
          <w:szCs w:val="22"/>
          <w:lang w:eastAsia="x-none"/>
        </w:rPr>
        <w:t>zaawansowany</w:t>
      </w:r>
      <w:r w:rsidRPr="003844F5">
        <w:rPr>
          <w:b/>
          <w:bCs/>
          <w:sz w:val="22"/>
          <w:szCs w:val="22"/>
          <w:lang w:eastAsia="x-none"/>
        </w:rPr>
        <w:t>”</w:t>
      </w:r>
    </w:p>
    <w:p w14:paraId="0813E242" w14:textId="77777777" w:rsidR="003844F5" w:rsidRDefault="003844F5" w:rsidP="003844F5">
      <w:pPr>
        <w:tabs>
          <w:tab w:val="left" w:pos="5670"/>
        </w:tabs>
        <w:jc w:val="center"/>
        <w:rPr>
          <w:sz w:val="24"/>
          <w:szCs w:val="22"/>
        </w:rPr>
      </w:pPr>
    </w:p>
    <w:p w14:paraId="7DDBAE27" w14:textId="77777777" w:rsidR="003844F5" w:rsidRDefault="003844F5" w:rsidP="003844F5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</w:t>
      </w:r>
      <w:r w:rsidRPr="00BE6EF6">
        <w:rPr>
          <w:sz w:val="24"/>
          <w:szCs w:val="22"/>
        </w:rPr>
        <w:t>:</w:t>
      </w:r>
      <w:r w:rsidRPr="00BE6EF6">
        <w:rPr>
          <w:b/>
          <w:sz w:val="24"/>
          <w:szCs w:val="22"/>
        </w:rPr>
        <w:t xml:space="preserve"> </w:t>
      </w:r>
      <w:r w:rsidRPr="00BE6EF6">
        <w:rPr>
          <w:b/>
          <w:sz w:val="22"/>
          <w:szCs w:val="22"/>
          <w:lang w:val="en-US"/>
        </w:rPr>
        <w:t>169</w:t>
      </w:r>
      <w:r>
        <w:rPr>
          <w:b/>
          <w:sz w:val="22"/>
          <w:szCs w:val="22"/>
          <w:lang w:val="en-US"/>
        </w:rPr>
        <w:t>138</w:t>
      </w:r>
      <w:r w:rsidRPr="00BE6EF6">
        <w:rPr>
          <w:b/>
          <w:sz w:val="22"/>
          <w:szCs w:val="22"/>
          <w:lang w:val="en-US"/>
        </w:rPr>
        <w:t>/2023</w:t>
      </w:r>
    </w:p>
    <w:p w14:paraId="6FB50680" w14:textId="77777777" w:rsidR="003844F5" w:rsidRDefault="003844F5" w:rsidP="003844F5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0EC751EA" w14:textId="77777777" w:rsidR="003844F5" w:rsidRPr="00D53C43" w:rsidRDefault="003844F5" w:rsidP="003844F5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0F9E49C3" w14:textId="77777777" w:rsidR="003844F5" w:rsidRPr="00D53C43" w:rsidRDefault="003844F5" w:rsidP="003844F5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68089D1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4C33F7CF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0B694B9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77742C7C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3EDB827D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0629DAF1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EC107C0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1E530D12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329277B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0CDC7F84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021498BD" w14:textId="77777777" w:rsidR="003844F5" w:rsidRPr="00D53C43" w:rsidRDefault="003844F5" w:rsidP="003844F5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6B343D76" w14:textId="77777777" w:rsidR="003844F5" w:rsidRPr="00D53C43" w:rsidRDefault="003844F5" w:rsidP="003844F5">
      <w:pPr>
        <w:widowControl w:val="0"/>
        <w:numPr>
          <w:ilvl w:val="0"/>
          <w:numId w:val="5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4E26B78D" w14:textId="77777777" w:rsidR="003844F5" w:rsidRPr="00D53C43" w:rsidRDefault="003844F5" w:rsidP="003844F5">
      <w:pPr>
        <w:widowControl w:val="0"/>
        <w:numPr>
          <w:ilvl w:val="0"/>
          <w:numId w:val="5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3E5C8B57" w14:textId="77777777" w:rsidR="003844F5" w:rsidRPr="00D53C43" w:rsidRDefault="003844F5" w:rsidP="003844F5">
      <w:pPr>
        <w:widowControl w:val="0"/>
        <w:numPr>
          <w:ilvl w:val="0"/>
          <w:numId w:val="5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7F5A70C1" w14:textId="77777777" w:rsidR="003844F5" w:rsidRPr="00D53C43" w:rsidRDefault="003844F5" w:rsidP="003844F5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4BA48862" w14:textId="77777777" w:rsidR="003844F5" w:rsidRPr="00D53C43" w:rsidRDefault="003844F5" w:rsidP="003844F5">
      <w:pPr>
        <w:widowControl w:val="0"/>
        <w:numPr>
          <w:ilvl w:val="0"/>
          <w:numId w:val="5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02110394" w14:textId="77777777" w:rsidR="003844F5" w:rsidRPr="00D53C43" w:rsidRDefault="003844F5" w:rsidP="003844F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61C2EE6D" w14:textId="77777777" w:rsidR="003844F5" w:rsidRPr="00D53C43" w:rsidRDefault="003844F5" w:rsidP="003844F5">
      <w:pPr>
        <w:widowControl w:val="0"/>
        <w:numPr>
          <w:ilvl w:val="0"/>
          <w:numId w:val="5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0E41A525" w14:textId="77777777" w:rsidR="003844F5" w:rsidRPr="00D53C43" w:rsidRDefault="003844F5" w:rsidP="003844F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076922E2" w14:textId="77777777" w:rsidR="003844F5" w:rsidRPr="00D53C43" w:rsidRDefault="003844F5" w:rsidP="003844F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676BF28B" w14:textId="77777777" w:rsidR="003844F5" w:rsidRPr="00D53C43" w:rsidRDefault="003844F5" w:rsidP="003844F5">
      <w:pPr>
        <w:widowControl w:val="0"/>
        <w:numPr>
          <w:ilvl w:val="0"/>
          <w:numId w:val="5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3344B269" w14:textId="77777777" w:rsidR="003844F5" w:rsidRPr="00D53C43" w:rsidRDefault="003844F5" w:rsidP="003844F5">
      <w:pPr>
        <w:spacing w:line="276" w:lineRule="auto"/>
        <w:ind w:left="993"/>
        <w:contextualSpacing/>
        <w:rPr>
          <w:sz w:val="18"/>
          <w:szCs w:val="18"/>
        </w:rPr>
      </w:pPr>
    </w:p>
    <w:p w14:paraId="6D7D3FE8" w14:textId="77777777" w:rsidR="003844F5" w:rsidRPr="00D53C43" w:rsidRDefault="003844F5" w:rsidP="003844F5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79099858" w14:textId="77777777" w:rsidR="003844F5" w:rsidRPr="00D53C43" w:rsidRDefault="003844F5" w:rsidP="003844F5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00266BEC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5D06EB43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6D7C61D3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57C1C6E0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3FF75684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0EBEE950" w14:textId="77777777" w:rsidR="003844F5" w:rsidRPr="00D53C43" w:rsidRDefault="003844F5" w:rsidP="003844F5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0790B4B6" w14:textId="79352A5D" w:rsidR="003844F5" w:rsidRDefault="003844F5" w:rsidP="002430B5"/>
    <w:p w14:paraId="07A71DA6" w14:textId="31291BBC" w:rsidR="003844F5" w:rsidRDefault="003844F5" w:rsidP="002430B5"/>
    <w:p w14:paraId="1119B824" w14:textId="22BA0370" w:rsidR="003844F5" w:rsidRDefault="003844F5" w:rsidP="002430B5"/>
    <w:p w14:paraId="5522A8AB" w14:textId="2DAD7ED1" w:rsidR="003844F5" w:rsidRDefault="003844F5" w:rsidP="002430B5"/>
    <w:p w14:paraId="73E6D178" w14:textId="78FED59C" w:rsidR="003844F5" w:rsidRDefault="003844F5" w:rsidP="002430B5"/>
    <w:p w14:paraId="6355CCF6" w14:textId="6DA4ECFB" w:rsidR="003844F5" w:rsidRDefault="003844F5" w:rsidP="002430B5"/>
    <w:p w14:paraId="6B243D6F" w14:textId="6855CD06" w:rsidR="003844F5" w:rsidRDefault="003844F5" w:rsidP="002430B5"/>
    <w:p w14:paraId="3EA74934" w14:textId="32B02A8E" w:rsidR="003844F5" w:rsidRDefault="003844F5" w:rsidP="002430B5"/>
    <w:p w14:paraId="377FEC7F" w14:textId="77777777" w:rsidR="003844F5" w:rsidRPr="004C1DD7" w:rsidRDefault="003844F5" w:rsidP="003844F5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lastRenderedPageBreak/>
        <w:t>Załącznik nr 5</w:t>
      </w:r>
    </w:p>
    <w:p w14:paraId="41A0967C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48B9DE6D" w14:textId="48988171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>
        <w:rPr>
          <w:rFonts w:eastAsia="Calibri"/>
          <w:b/>
          <w:sz w:val="24"/>
          <w:szCs w:val="24"/>
          <w:lang w:eastAsia="en-US"/>
        </w:rPr>
        <w:t xml:space="preserve"> cz. </w:t>
      </w:r>
      <w:r>
        <w:rPr>
          <w:rFonts w:eastAsia="Calibri"/>
          <w:b/>
          <w:sz w:val="24"/>
          <w:szCs w:val="24"/>
          <w:lang w:eastAsia="en-US"/>
        </w:rPr>
        <w:t>C</w:t>
      </w:r>
    </w:p>
    <w:p w14:paraId="1D96CB19" w14:textId="77777777" w:rsidR="003844F5" w:rsidRPr="00D53C43" w:rsidRDefault="003844F5" w:rsidP="003844F5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3CFA4D35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6970BCE6" w14:textId="77777777" w:rsidR="003844F5" w:rsidRPr="00D53C43" w:rsidRDefault="003844F5" w:rsidP="003844F5">
      <w:pPr>
        <w:tabs>
          <w:tab w:val="left" w:pos="426"/>
        </w:tabs>
        <w:rPr>
          <w:b/>
          <w:sz w:val="24"/>
          <w:szCs w:val="22"/>
        </w:rPr>
      </w:pPr>
    </w:p>
    <w:p w14:paraId="250BAACF" w14:textId="375C0A71" w:rsidR="003844F5" w:rsidRPr="002515FD" w:rsidRDefault="003844F5" w:rsidP="003844F5">
      <w:pPr>
        <w:tabs>
          <w:tab w:val="left" w:pos="5670"/>
        </w:tabs>
        <w:jc w:val="center"/>
        <w:rPr>
          <w:b/>
          <w:bCs/>
          <w:sz w:val="22"/>
          <w:szCs w:val="22"/>
          <w:lang w:eastAsia="x-none"/>
        </w:rPr>
      </w:pPr>
      <w:r w:rsidRPr="00D9203E">
        <w:rPr>
          <w:b/>
          <w:bCs/>
          <w:sz w:val="22"/>
          <w:szCs w:val="22"/>
          <w:lang w:eastAsia="x-none"/>
        </w:rPr>
        <w:t>Organizacja i przeprowadzenie s</w:t>
      </w:r>
      <w:r>
        <w:rPr>
          <w:b/>
          <w:bCs/>
          <w:sz w:val="22"/>
          <w:szCs w:val="22"/>
          <w:lang w:eastAsia="x-none"/>
        </w:rPr>
        <w:t>zkolenia</w:t>
      </w:r>
      <w:r w:rsidRPr="00D9203E">
        <w:rPr>
          <w:b/>
          <w:bCs/>
          <w:sz w:val="22"/>
          <w:szCs w:val="22"/>
          <w:lang w:eastAsia="x-none"/>
        </w:rPr>
        <w:t xml:space="preserve"> </w:t>
      </w:r>
      <w:r w:rsidRPr="003844F5">
        <w:rPr>
          <w:b/>
          <w:bCs/>
          <w:sz w:val="22"/>
          <w:szCs w:val="22"/>
          <w:lang w:eastAsia="x-none"/>
        </w:rPr>
        <w:t>“</w:t>
      </w:r>
      <w:r w:rsidRPr="003844F5">
        <w:t xml:space="preserve"> </w:t>
      </w:r>
      <w:r w:rsidRPr="003844F5">
        <w:rPr>
          <w:b/>
          <w:bCs/>
          <w:sz w:val="22"/>
          <w:szCs w:val="22"/>
          <w:lang w:eastAsia="x-none"/>
        </w:rPr>
        <w:t>MS Excel w analizie danych finansowych</w:t>
      </w:r>
      <w:bookmarkStart w:id="0" w:name="_GoBack"/>
      <w:bookmarkEnd w:id="0"/>
      <w:r w:rsidRPr="003844F5">
        <w:rPr>
          <w:b/>
          <w:bCs/>
          <w:sz w:val="22"/>
          <w:szCs w:val="22"/>
          <w:lang w:eastAsia="x-none"/>
        </w:rPr>
        <w:t>”</w:t>
      </w:r>
    </w:p>
    <w:p w14:paraId="4BA48637" w14:textId="77777777" w:rsidR="003844F5" w:rsidRDefault="003844F5" w:rsidP="003844F5">
      <w:pPr>
        <w:tabs>
          <w:tab w:val="left" w:pos="5670"/>
        </w:tabs>
        <w:jc w:val="center"/>
        <w:rPr>
          <w:sz w:val="24"/>
          <w:szCs w:val="22"/>
        </w:rPr>
      </w:pPr>
    </w:p>
    <w:p w14:paraId="01BDBC9C" w14:textId="77777777" w:rsidR="003844F5" w:rsidRDefault="003844F5" w:rsidP="003844F5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</w:t>
      </w:r>
      <w:r w:rsidRPr="00BE6EF6">
        <w:rPr>
          <w:sz w:val="24"/>
          <w:szCs w:val="22"/>
        </w:rPr>
        <w:t>:</w:t>
      </w:r>
      <w:r w:rsidRPr="00BE6EF6">
        <w:rPr>
          <w:b/>
          <w:sz w:val="24"/>
          <w:szCs w:val="22"/>
        </w:rPr>
        <w:t xml:space="preserve"> </w:t>
      </w:r>
      <w:r w:rsidRPr="00BE6EF6">
        <w:rPr>
          <w:b/>
          <w:sz w:val="22"/>
          <w:szCs w:val="22"/>
          <w:lang w:val="en-US"/>
        </w:rPr>
        <w:t>169</w:t>
      </w:r>
      <w:r>
        <w:rPr>
          <w:b/>
          <w:sz w:val="22"/>
          <w:szCs w:val="22"/>
          <w:lang w:val="en-US"/>
        </w:rPr>
        <w:t>138</w:t>
      </w:r>
      <w:r w:rsidRPr="00BE6EF6">
        <w:rPr>
          <w:b/>
          <w:sz w:val="22"/>
          <w:szCs w:val="22"/>
          <w:lang w:val="en-US"/>
        </w:rPr>
        <w:t>/2023</w:t>
      </w:r>
    </w:p>
    <w:p w14:paraId="66F94ADE" w14:textId="77777777" w:rsidR="003844F5" w:rsidRDefault="003844F5" w:rsidP="003844F5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04BA0836" w14:textId="77777777" w:rsidR="003844F5" w:rsidRPr="00D53C43" w:rsidRDefault="003844F5" w:rsidP="003844F5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6FD9B6C3" w14:textId="77777777" w:rsidR="003844F5" w:rsidRPr="00D53C43" w:rsidRDefault="003844F5" w:rsidP="003844F5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E454B0F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135D2770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7BEB4DF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6A2DD043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A9B80EA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3AAD8466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2DBD0C68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4891B2F8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88BAEFC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41C4B9B0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33145AFF" w14:textId="77777777" w:rsidR="003844F5" w:rsidRPr="00D53C43" w:rsidRDefault="003844F5" w:rsidP="003844F5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2EF3BC1C" w14:textId="77777777" w:rsidR="003844F5" w:rsidRPr="00D53C43" w:rsidRDefault="003844F5" w:rsidP="003844F5">
      <w:pPr>
        <w:widowControl w:val="0"/>
        <w:numPr>
          <w:ilvl w:val="0"/>
          <w:numId w:val="6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57843EFC" w14:textId="77777777" w:rsidR="003844F5" w:rsidRPr="00D53C43" w:rsidRDefault="003844F5" w:rsidP="003844F5">
      <w:pPr>
        <w:widowControl w:val="0"/>
        <w:numPr>
          <w:ilvl w:val="0"/>
          <w:numId w:val="6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077127F6" w14:textId="77777777" w:rsidR="003844F5" w:rsidRPr="00D53C43" w:rsidRDefault="003844F5" w:rsidP="003844F5">
      <w:pPr>
        <w:widowControl w:val="0"/>
        <w:numPr>
          <w:ilvl w:val="0"/>
          <w:numId w:val="6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1B16B6C0" w14:textId="77777777" w:rsidR="003844F5" w:rsidRPr="00D53C43" w:rsidRDefault="003844F5" w:rsidP="003844F5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516DA7EF" w14:textId="77777777" w:rsidR="003844F5" w:rsidRPr="00D53C43" w:rsidRDefault="003844F5" w:rsidP="003844F5">
      <w:pPr>
        <w:widowControl w:val="0"/>
        <w:numPr>
          <w:ilvl w:val="0"/>
          <w:numId w:val="6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76D060E6" w14:textId="77777777" w:rsidR="003844F5" w:rsidRPr="00D53C43" w:rsidRDefault="003844F5" w:rsidP="003844F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33225908" w14:textId="77777777" w:rsidR="003844F5" w:rsidRPr="00D53C43" w:rsidRDefault="003844F5" w:rsidP="003844F5">
      <w:pPr>
        <w:widowControl w:val="0"/>
        <w:numPr>
          <w:ilvl w:val="0"/>
          <w:numId w:val="6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47BE5CF3" w14:textId="77777777" w:rsidR="003844F5" w:rsidRPr="00D53C43" w:rsidRDefault="003844F5" w:rsidP="003844F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6D00B655" w14:textId="77777777" w:rsidR="003844F5" w:rsidRPr="00D53C43" w:rsidRDefault="003844F5" w:rsidP="003844F5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4F5FD5D6" w14:textId="77777777" w:rsidR="003844F5" w:rsidRPr="00D53C43" w:rsidRDefault="003844F5" w:rsidP="003844F5">
      <w:pPr>
        <w:widowControl w:val="0"/>
        <w:numPr>
          <w:ilvl w:val="0"/>
          <w:numId w:val="6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2A9B4F6E" w14:textId="77777777" w:rsidR="003844F5" w:rsidRPr="00D53C43" w:rsidRDefault="003844F5" w:rsidP="003844F5">
      <w:pPr>
        <w:spacing w:line="276" w:lineRule="auto"/>
        <w:ind w:left="993"/>
        <w:contextualSpacing/>
        <w:rPr>
          <w:sz w:val="18"/>
          <w:szCs w:val="18"/>
        </w:rPr>
      </w:pPr>
    </w:p>
    <w:p w14:paraId="2342FCE3" w14:textId="77777777" w:rsidR="003844F5" w:rsidRPr="00D53C43" w:rsidRDefault="003844F5" w:rsidP="003844F5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5BEC66B5" w14:textId="77777777" w:rsidR="003844F5" w:rsidRPr="00D53C43" w:rsidRDefault="003844F5" w:rsidP="003844F5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172D0A38" w14:textId="77777777" w:rsidR="003844F5" w:rsidRPr="00D53C43" w:rsidRDefault="003844F5" w:rsidP="003844F5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35EDBF5D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CD33563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4DB418AA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11231BC9" w14:textId="77777777" w:rsidR="003844F5" w:rsidRPr="00D53C43" w:rsidRDefault="003844F5" w:rsidP="003844F5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0AEDA253" w14:textId="77777777" w:rsidR="003844F5" w:rsidRPr="00D53C43" w:rsidRDefault="003844F5" w:rsidP="003844F5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2B5D5B2F" w14:textId="77777777" w:rsidR="003844F5" w:rsidRDefault="003844F5" w:rsidP="002430B5"/>
    <w:sectPr w:rsidR="003844F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3BA31" w14:textId="77777777" w:rsidR="00F3557A" w:rsidRDefault="007D70BA">
      <w:r>
        <w:separator/>
      </w:r>
    </w:p>
  </w:endnote>
  <w:endnote w:type="continuationSeparator" w:id="0">
    <w:p w14:paraId="663812F0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218C6B65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4361669B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0AAA2959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D00E811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43DAC064" wp14:editId="3A138516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66D39882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5E8EA63D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2300D77D" w14:textId="77777777" w:rsidR="00527940" w:rsidRPr="00B43F8F" w:rsidRDefault="003844F5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036B2" w14:textId="77777777" w:rsidR="00F3557A" w:rsidRDefault="007D70BA">
      <w:r>
        <w:separator/>
      </w:r>
    </w:p>
  </w:footnote>
  <w:footnote w:type="continuationSeparator" w:id="0">
    <w:p w14:paraId="66A491AB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4B873" w14:textId="77777777" w:rsidR="00527940" w:rsidRDefault="003844F5">
    <w:pPr>
      <w:pStyle w:val="Nagwek"/>
    </w:pPr>
  </w:p>
  <w:p w14:paraId="3414F3C3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B2DA62" wp14:editId="1B70B2AD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D84D78" w14:textId="77777777" w:rsidR="00527940" w:rsidRDefault="003844F5">
    <w:pPr>
      <w:pStyle w:val="Nagwek"/>
    </w:pPr>
  </w:p>
  <w:p w14:paraId="5F20AEF6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03E50051" w14:textId="77777777" w:rsidR="00527940" w:rsidRPr="007503E6" w:rsidRDefault="003844F5" w:rsidP="00527940">
    <w:pPr>
      <w:jc w:val="center"/>
      <w:rPr>
        <w:i/>
      </w:rPr>
    </w:pPr>
    <w:r>
      <w:rPr>
        <w:i/>
        <w:noProof/>
      </w:rPr>
      <w:pict w14:anchorId="4D835EDA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4D08794D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5978106A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31692"/>
    <w:rsid w:val="002430B5"/>
    <w:rsid w:val="0025110C"/>
    <w:rsid w:val="002515FD"/>
    <w:rsid w:val="003844F5"/>
    <w:rsid w:val="007876B6"/>
    <w:rsid w:val="007A0319"/>
    <w:rsid w:val="007D70BA"/>
    <w:rsid w:val="007F2BAE"/>
    <w:rsid w:val="00826471"/>
    <w:rsid w:val="00872434"/>
    <w:rsid w:val="00883E6C"/>
    <w:rsid w:val="008C4D78"/>
    <w:rsid w:val="00BE6EF6"/>
    <w:rsid w:val="00C207BC"/>
    <w:rsid w:val="00CF788E"/>
    <w:rsid w:val="00D9203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,"/>
  <w:listSeparator w:val=";"/>
  <w14:docId w14:val="0F71E491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11</Words>
  <Characters>427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5</cp:revision>
  <dcterms:created xsi:type="dcterms:W3CDTF">2022-11-04T17:00:00Z</dcterms:created>
  <dcterms:modified xsi:type="dcterms:W3CDTF">2023-11-09T16:56:00Z</dcterms:modified>
</cp:coreProperties>
</file>